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7DC6F" w14:textId="77777777" w:rsidR="003B7AAB" w:rsidRPr="005D60E7" w:rsidRDefault="003B7AAB" w:rsidP="003B7AAB">
      <w:pPr>
        <w:jc w:val="both"/>
        <w:rPr>
          <w:rFonts w:ascii="Constantia" w:hAnsi="Constantia"/>
          <w:b/>
          <w:bCs/>
          <w:sz w:val="36"/>
          <w:szCs w:val="36"/>
        </w:rPr>
      </w:pPr>
      <w:r>
        <w:rPr>
          <w:rFonts w:ascii="Constantia" w:hAnsi="Constantia"/>
          <w:b/>
          <w:bCs/>
          <w:sz w:val="36"/>
          <w:szCs w:val="36"/>
        </w:rPr>
        <w:t>Product Sales</w:t>
      </w:r>
      <w:r w:rsidRPr="005D60E7">
        <w:rPr>
          <w:rFonts w:ascii="Constantia" w:hAnsi="Constantia"/>
          <w:b/>
          <w:bCs/>
          <w:sz w:val="36"/>
          <w:szCs w:val="36"/>
        </w:rPr>
        <w:t xml:space="preserve"> Analysis</w:t>
      </w:r>
    </w:p>
    <w:p w14:paraId="29003FDB" w14:textId="77777777" w:rsidR="003B7AAB" w:rsidRPr="00397505" w:rsidRDefault="003B7AAB" w:rsidP="003B7AAB">
      <w:pPr>
        <w:jc w:val="both"/>
        <w:rPr>
          <w:rFonts w:ascii="Constantia" w:hAnsi="Constantia" w:cstheme="minorHAnsi"/>
        </w:rPr>
      </w:pPr>
      <w:r w:rsidRPr="00397505">
        <w:rPr>
          <w:rFonts w:ascii="Constantia" w:hAnsi="Constantia" w:cstheme="minorHAnsi"/>
        </w:rPr>
        <w:t>By: Olutola Adunoluwa Toby</w:t>
      </w:r>
    </w:p>
    <w:p w14:paraId="0525F2FF" w14:textId="387341FE" w:rsidR="003B7AAB" w:rsidRDefault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Tools</w:t>
      </w:r>
    </w:p>
    <w:p w14:paraId="1D2ABDD1" w14:textId="2D0DCAB3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ower BI</w:t>
      </w:r>
    </w:p>
    <w:p w14:paraId="60B41F4F" w14:textId="77777777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QL</w:t>
      </w:r>
    </w:p>
    <w:p w14:paraId="72DC638A" w14:textId="2500F41F" w:rsidR="00402ADC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ython</w:t>
      </w:r>
    </w:p>
    <w:p w14:paraId="30A21790" w14:textId="42643324" w:rsidR="003B7AAB" w:rsidRPr="003B7AAB" w:rsidRDefault="003B7AAB" w:rsidP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Steps:</w:t>
      </w:r>
    </w:p>
    <w:p w14:paraId="11EE8DFC" w14:textId="77777777" w:rsidR="00402ADC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Imported into SQL with so many null values and wrong data types</w:t>
      </w:r>
    </w:p>
    <w:p w14:paraId="4C29C79F" w14:textId="07277739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Manipulated and cleaned data in SQL</w:t>
      </w:r>
      <w:r w:rsidR="003B7AAB" w:rsidRPr="003B7AAB">
        <w:rPr>
          <w:rFonts w:ascii="Constantia" w:hAnsi="Constantia"/>
          <w:sz w:val="28"/>
          <w:szCs w:val="28"/>
        </w:rPr>
        <w:t>, removing null and wrong values</w:t>
      </w:r>
    </w:p>
    <w:p w14:paraId="62A24A72" w14:textId="0DD4D476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</w:t>
      </w:r>
      <w:r w:rsidR="00402ADC" w:rsidRPr="003B7AAB">
        <w:rPr>
          <w:rFonts w:ascii="Constantia" w:hAnsi="Constantia"/>
          <w:sz w:val="28"/>
          <w:szCs w:val="28"/>
        </w:rPr>
        <w:t xml:space="preserve">reated views with the transformed </w:t>
      </w:r>
      <w:r w:rsidR="00B85F20" w:rsidRPr="003B7AAB">
        <w:rPr>
          <w:rFonts w:ascii="Constantia" w:hAnsi="Constantia"/>
          <w:sz w:val="28"/>
          <w:szCs w:val="28"/>
        </w:rPr>
        <w:t>data,</w:t>
      </w:r>
      <w:r w:rsidR="00B85F20">
        <w:rPr>
          <w:rFonts w:ascii="Constantia" w:hAnsi="Constantia"/>
          <w:sz w:val="28"/>
          <w:szCs w:val="28"/>
        </w:rPr>
        <w:t xml:space="preserve"> cleaned duplicate data</w:t>
      </w:r>
    </w:p>
    <w:p w14:paraId="3514A158" w14:textId="070EEE1B" w:rsidR="00402ADC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U</w:t>
      </w:r>
      <w:r w:rsidR="00402ADC" w:rsidRPr="003B7AAB">
        <w:rPr>
          <w:rFonts w:ascii="Constantia" w:hAnsi="Constantia"/>
          <w:sz w:val="28"/>
          <w:szCs w:val="28"/>
        </w:rPr>
        <w:t>sed stored procedures to answer questions.</w:t>
      </w:r>
    </w:p>
    <w:p w14:paraId="0D5815D1" w14:textId="2B813EA2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Exported to Power BI using direct import </w:t>
      </w:r>
    </w:p>
    <w:p w14:paraId="01F28723" w14:textId="77777777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reated dashboards on Power BI and extracted insights</w:t>
      </w:r>
    </w:p>
    <w:p w14:paraId="37A559A9" w14:textId="6E06B385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</w:t>
      </w:r>
      <w:r w:rsidR="00402ADC" w:rsidRPr="003B7AAB">
        <w:rPr>
          <w:rFonts w:ascii="Constantia" w:hAnsi="Constantia"/>
          <w:sz w:val="28"/>
          <w:szCs w:val="28"/>
        </w:rPr>
        <w:t xml:space="preserve">erformed time intelligence calculations including moving averages and </w:t>
      </w:r>
      <w:r w:rsidRPr="003B7AAB">
        <w:rPr>
          <w:rFonts w:ascii="Constantia" w:hAnsi="Constantia"/>
          <w:sz w:val="28"/>
          <w:szCs w:val="28"/>
        </w:rPr>
        <w:t xml:space="preserve">revenue/sales </w:t>
      </w:r>
      <w:r w:rsidR="008C5CF9" w:rsidRPr="003B7AAB">
        <w:rPr>
          <w:rFonts w:ascii="Constantia" w:hAnsi="Constantia"/>
          <w:sz w:val="28"/>
          <w:szCs w:val="28"/>
        </w:rPr>
        <w:t>forecasting</w:t>
      </w:r>
    </w:p>
    <w:p w14:paraId="5DA3BB98" w14:textId="74B3FCFD" w:rsidR="00B85F20" w:rsidRDefault="00B85F20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Worked on SQL and Power BI independently</w:t>
      </w:r>
    </w:p>
    <w:p w14:paraId="1221DA3F" w14:textId="0124036A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Imported data into python using pandas and </w:t>
      </w:r>
      <w:r>
        <w:rPr>
          <w:rFonts w:ascii="Constantia" w:hAnsi="Constantia"/>
          <w:sz w:val="28"/>
          <w:szCs w:val="28"/>
        </w:rPr>
        <w:t>SQL</w:t>
      </w:r>
      <w:r w:rsidRPr="003B7AAB">
        <w:rPr>
          <w:rFonts w:ascii="Constantia" w:hAnsi="Constantia"/>
          <w:sz w:val="28"/>
          <w:szCs w:val="28"/>
        </w:rPr>
        <w:t xml:space="preserve"> alchemy.</w:t>
      </w:r>
    </w:p>
    <w:p w14:paraId="26A6D05A" w14:textId="12A3CDF0" w:rsid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truggled with SQL alchemy</w:t>
      </w:r>
      <w:r>
        <w:rPr>
          <w:rFonts w:ascii="Constantia" w:hAnsi="Constantia"/>
          <w:sz w:val="28"/>
          <w:szCs w:val="28"/>
        </w:rPr>
        <w:t xml:space="preserve"> a lot</w:t>
      </w:r>
    </w:p>
    <w:p w14:paraId="67E7508E" w14:textId="06B7756A" w:rsidR="003B7AAB" w:rsidRDefault="00236484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Realised there were duplicated in the data from Python, adjusted my SQL query to remove the duplicates</w:t>
      </w:r>
    </w:p>
    <w:p w14:paraId="47201BC7" w14:textId="4EDD4D37" w:rsidR="00B1273D" w:rsidRPr="003B7AAB" w:rsidRDefault="00AF25A6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Answered Questions on Python</w:t>
      </w:r>
    </w:p>
    <w:p w14:paraId="57FB94E0" w14:textId="7B766EE6" w:rsidR="00402ADC" w:rsidRDefault="00402ADC">
      <w:pPr>
        <w:rPr>
          <w:rFonts w:ascii="Constantia" w:hAnsi="Constantia"/>
          <w:sz w:val="28"/>
          <w:szCs w:val="28"/>
        </w:rPr>
      </w:pPr>
    </w:p>
    <w:p w14:paraId="09897015" w14:textId="12E10340" w:rsidR="00300B68" w:rsidRDefault="00300B68">
      <w:pPr>
        <w:rPr>
          <w:rFonts w:ascii="Constantia" w:hAnsi="Constantia"/>
          <w:sz w:val="28"/>
          <w:szCs w:val="28"/>
        </w:rPr>
      </w:pPr>
    </w:p>
    <w:p w14:paraId="5D4678BA" w14:textId="0E9E22D5" w:rsidR="00300B68" w:rsidRDefault="00300B68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Source</w:t>
      </w:r>
    </w:p>
    <w:p w14:paraId="510E868C" w14:textId="4B76EBD2" w:rsidR="00300B68" w:rsidRDefault="00300B68">
      <w:pPr>
        <w:rPr>
          <w:rFonts w:ascii="Constantia" w:hAnsi="Constantia"/>
          <w:sz w:val="28"/>
          <w:szCs w:val="28"/>
        </w:rPr>
      </w:pPr>
      <w:hyperlink r:id="rId6" w:history="1">
        <w:r w:rsidRPr="00BA2F6E">
          <w:rPr>
            <w:rStyle w:val="Hyperlink"/>
            <w:rFonts w:ascii="Constantia" w:hAnsi="Constantia"/>
            <w:sz w:val="28"/>
            <w:szCs w:val="28"/>
          </w:rPr>
          <w:t>https://www.kaggle.com/datasets/knightbearr/sales-product-data?select=Sales_September_2019.csv</w:t>
        </w:r>
      </w:hyperlink>
    </w:p>
    <w:p w14:paraId="22B22ED3" w14:textId="372E2DD1" w:rsidR="00300B68" w:rsidRDefault="00300B68">
      <w:pPr>
        <w:rPr>
          <w:rFonts w:ascii="Constantia" w:hAnsi="Constantia"/>
          <w:sz w:val="28"/>
          <w:szCs w:val="28"/>
        </w:rPr>
      </w:pPr>
      <w:hyperlink r:id="rId7" w:history="1">
        <w:r w:rsidRPr="00BA2F6E">
          <w:rPr>
            <w:rStyle w:val="Hyperlink"/>
            <w:rFonts w:ascii="Constantia" w:hAnsi="Constantia"/>
            <w:sz w:val="28"/>
            <w:szCs w:val="28"/>
          </w:rPr>
          <w:t>https://www.kaggle.com/code/amirmotefaker/sales-product-analysis</w:t>
        </w:r>
      </w:hyperlink>
    </w:p>
    <w:p w14:paraId="2B877F43" w14:textId="1659ECE0" w:rsidR="00300B68" w:rsidRDefault="00300B68">
      <w:pPr>
        <w:rPr>
          <w:rFonts w:ascii="Constantia" w:hAnsi="Constantia"/>
          <w:sz w:val="28"/>
          <w:szCs w:val="28"/>
        </w:rPr>
      </w:pPr>
      <w:hyperlink r:id="rId8" w:history="1">
        <w:r w:rsidRPr="00BA2F6E">
          <w:rPr>
            <w:rStyle w:val="Hyperlink"/>
            <w:rFonts w:ascii="Constantia" w:hAnsi="Constantia"/>
            <w:sz w:val="28"/>
            <w:szCs w:val="28"/>
          </w:rPr>
          <w:t>https://www.kaggle.com/code/lqrissadias/sales-data-exploratory-data-analysis</w:t>
        </w:r>
      </w:hyperlink>
    </w:p>
    <w:p w14:paraId="2F3AB44C" w14:textId="77777777" w:rsidR="00300B68" w:rsidRPr="00402ADC" w:rsidRDefault="00300B68">
      <w:pPr>
        <w:rPr>
          <w:rFonts w:ascii="Constantia" w:hAnsi="Constantia"/>
          <w:sz w:val="28"/>
          <w:szCs w:val="28"/>
        </w:rPr>
      </w:pPr>
    </w:p>
    <w:p w14:paraId="2E348FE3" w14:textId="77777777" w:rsidR="003608E2" w:rsidRDefault="003608E2" w:rsidP="00C25251">
      <w:pPr>
        <w:pStyle w:val="Caption"/>
        <w:jc w:val="both"/>
      </w:pPr>
    </w:p>
    <w:p w14:paraId="7CBE562E" w14:textId="670B0E68" w:rsidR="00300B68" w:rsidRPr="00300B68" w:rsidRDefault="00300B68" w:rsidP="00300B68">
      <w:pPr>
        <w:sectPr w:rsidR="00300B68" w:rsidRPr="00300B68" w:rsidSect="00C25251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27E94FE8" w14:textId="2F8B5AE1" w:rsidR="00D20D11" w:rsidRDefault="00D20D11" w:rsidP="00D20D11">
      <w:pPr>
        <w:pStyle w:val="Caption"/>
        <w:pBdr>
          <w:bottom w:val="single" w:sz="4" w:space="1" w:color="auto"/>
        </w:pBdr>
        <w:jc w:val="both"/>
        <w:rPr>
          <w:rFonts w:ascii="Constantia" w:hAnsi="Constantia"/>
          <w:b/>
          <w:bCs/>
          <w:i w:val="0"/>
          <w:iCs w:val="0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5920" behindDoc="1" locked="0" layoutInCell="1" allowOverlap="1" wp14:anchorId="074791DE" wp14:editId="4300D2E2">
            <wp:simplePos x="0" y="0"/>
            <wp:positionH relativeFrom="column">
              <wp:posOffset>-518160</wp:posOffset>
            </wp:positionH>
            <wp:positionV relativeFrom="paragraph">
              <wp:posOffset>584835</wp:posOffset>
            </wp:positionV>
            <wp:extent cx="9991637" cy="5600700"/>
            <wp:effectExtent l="0" t="0" r="0" b="0"/>
            <wp:wrapTight wrapText="bothSides">
              <wp:wrapPolygon edited="0">
                <wp:start x="0" y="0"/>
                <wp:lineTo x="0" y="21527"/>
                <wp:lineTo x="21540" y="21527"/>
                <wp:lineTo x="21540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91637" cy="560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onstantia" w:hAnsi="Constantia"/>
          <w:b/>
          <w:bCs/>
          <w:i w:val="0"/>
          <w:iCs w:val="0"/>
          <w:sz w:val="32"/>
          <w:szCs w:val="32"/>
        </w:rPr>
        <w:t>Dashboard</w:t>
      </w:r>
    </w:p>
    <w:p w14:paraId="7AF69A73" w14:textId="77777777" w:rsidR="00D20D11" w:rsidRDefault="00D20D11">
      <w:r>
        <w:br w:type="page"/>
      </w:r>
    </w:p>
    <w:p w14:paraId="28C2FBBC" w14:textId="4C4BE79D" w:rsidR="00D20D11" w:rsidRPr="00D20D11" w:rsidRDefault="00D20D11" w:rsidP="00D20D11">
      <w:pPr>
        <w:pBdr>
          <w:bottom w:val="single" w:sz="4" w:space="1" w:color="auto"/>
        </w:pBdr>
        <w:rPr>
          <w:rFonts w:ascii="Constantia" w:hAnsi="Constantia"/>
          <w:b/>
          <w:bCs/>
          <w:sz w:val="32"/>
          <w:szCs w:val="32"/>
        </w:rPr>
      </w:pPr>
      <w:r w:rsidRPr="00D20D11">
        <w:rPr>
          <w:rFonts w:ascii="Constantia" w:hAnsi="Constantia"/>
          <w:b/>
          <w:bCs/>
          <w:color w:val="44546A" w:themeColor="text2"/>
          <w:sz w:val="32"/>
          <w:szCs w:val="32"/>
        </w:rPr>
        <w:lastRenderedPageBreak/>
        <w:drawing>
          <wp:anchor distT="0" distB="0" distL="114300" distR="114300" simplePos="0" relativeHeight="251663872" behindDoc="0" locked="0" layoutInCell="1" allowOverlap="1" wp14:anchorId="396E61CC" wp14:editId="4EB6DF34">
            <wp:simplePos x="0" y="0"/>
            <wp:positionH relativeFrom="column">
              <wp:posOffset>-457200</wp:posOffset>
            </wp:positionH>
            <wp:positionV relativeFrom="page">
              <wp:posOffset>1238250</wp:posOffset>
            </wp:positionV>
            <wp:extent cx="9704705" cy="5448300"/>
            <wp:effectExtent l="0" t="0" r="0" b="0"/>
            <wp:wrapSquare wrapText="bothSides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4705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20D11">
        <w:rPr>
          <w:rFonts w:ascii="Constantia" w:hAnsi="Constantia"/>
          <w:b/>
          <w:bCs/>
          <w:color w:val="44546A" w:themeColor="text2"/>
          <w:sz w:val="32"/>
          <w:szCs w:val="32"/>
        </w:rPr>
        <w:t>Dashboard</w:t>
      </w:r>
    </w:p>
    <w:p w14:paraId="0FF98200" w14:textId="2D41B1BA" w:rsidR="00D20D11" w:rsidRPr="00D20D11" w:rsidRDefault="00D20D11" w:rsidP="00D20D11"/>
    <w:p w14:paraId="23F2B875" w14:textId="5B401A89" w:rsidR="00D20D11" w:rsidRPr="00D20D11" w:rsidRDefault="00D20D11" w:rsidP="00D20D11">
      <w:pPr>
        <w:pStyle w:val="Caption"/>
        <w:pBdr>
          <w:bottom w:val="single" w:sz="4" w:space="1" w:color="auto"/>
        </w:pBdr>
        <w:jc w:val="both"/>
      </w:pPr>
      <w:r w:rsidRPr="00D20D11">
        <w:rPr>
          <w:rFonts w:ascii="Constantia" w:hAnsi="Constantia"/>
          <w:b/>
          <w:bCs/>
          <w:i w:val="0"/>
          <w:iCs w:val="0"/>
          <w:sz w:val="32"/>
          <w:szCs w:val="32"/>
        </w:rPr>
        <w:lastRenderedPageBreak/>
        <w:t>Dashboard</w:t>
      </w:r>
      <w:r>
        <w:rPr>
          <w:noProof/>
        </w:rPr>
        <w:drawing>
          <wp:anchor distT="0" distB="0" distL="114300" distR="114300" simplePos="0" relativeHeight="251664896" behindDoc="1" locked="0" layoutInCell="1" allowOverlap="1" wp14:anchorId="5DC49F1B" wp14:editId="26533EE0">
            <wp:simplePos x="0" y="0"/>
            <wp:positionH relativeFrom="column">
              <wp:posOffset>-542925</wp:posOffset>
            </wp:positionH>
            <wp:positionV relativeFrom="paragraph">
              <wp:posOffset>584835</wp:posOffset>
            </wp:positionV>
            <wp:extent cx="9958705" cy="5591175"/>
            <wp:effectExtent l="0" t="0" r="4445" b="9525"/>
            <wp:wrapTight wrapText="bothSides">
              <wp:wrapPolygon edited="0">
                <wp:start x="0" y="0"/>
                <wp:lineTo x="0" y="21563"/>
                <wp:lineTo x="21568" y="21563"/>
                <wp:lineTo x="21568" y="0"/>
                <wp:lineTo x="0" y="0"/>
              </wp:wrapPolygon>
            </wp:wrapTight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58705" cy="559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20D11" w:rsidRPr="00D20D11" w:rsidSect="003608E2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47A"/>
    <w:multiLevelType w:val="hybridMultilevel"/>
    <w:tmpl w:val="7DE08596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F00A7E"/>
    <w:multiLevelType w:val="hybridMultilevel"/>
    <w:tmpl w:val="79D8B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CA16EA"/>
    <w:multiLevelType w:val="hybridMultilevel"/>
    <w:tmpl w:val="CAC2FFF4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32FE6"/>
    <w:multiLevelType w:val="hybridMultilevel"/>
    <w:tmpl w:val="89F01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466879">
    <w:abstractNumId w:val="0"/>
  </w:num>
  <w:num w:numId="2" w16cid:durableId="836654784">
    <w:abstractNumId w:val="2"/>
  </w:num>
  <w:num w:numId="3" w16cid:durableId="442268247">
    <w:abstractNumId w:val="1"/>
  </w:num>
  <w:num w:numId="4" w16cid:durableId="8197385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Q3sDSyMDczNDdW0lEKTi0uzszPAymwqAUAKivVUiwAAAA="/>
  </w:docVars>
  <w:rsids>
    <w:rsidRoot w:val="006C683F"/>
    <w:rsid w:val="000102C7"/>
    <w:rsid w:val="000161A3"/>
    <w:rsid w:val="000175A6"/>
    <w:rsid w:val="00023D66"/>
    <w:rsid w:val="00031A3C"/>
    <w:rsid w:val="00032468"/>
    <w:rsid w:val="00032CB4"/>
    <w:rsid w:val="00045649"/>
    <w:rsid w:val="00050AE1"/>
    <w:rsid w:val="00057952"/>
    <w:rsid w:val="00073147"/>
    <w:rsid w:val="00073244"/>
    <w:rsid w:val="00073D8F"/>
    <w:rsid w:val="0007799A"/>
    <w:rsid w:val="000805D9"/>
    <w:rsid w:val="00081884"/>
    <w:rsid w:val="00083DD1"/>
    <w:rsid w:val="00085191"/>
    <w:rsid w:val="00092B07"/>
    <w:rsid w:val="000954F8"/>
    <w:rsid w:val="000A1662"/>
    <w:rsid w:val="000A5252"/>
    <w:rsid w:val="000A5DEE"/>
    <w:rsid w:val="000B398C"/>
    <w:rsid w:val="000B42D5"/>
    <w:rsid w:val="000C1E98"/>
    <w:rsid w:val="000D5DB6"/>
    <w:rsid w:val="000F4014"/>
    <w:rsid w:val="00100D4E"/>
    <w:rsid w:val="00110583"/>
    <w:rsid w:val="00114191"/>
    <w:rsid w:val="00115C9D"/>
    <w:rsid w:val="00117708"/>
    <w:rsid w:val="00124D60"/>
    <w:rsid w:val="00141B7E"/>
    <w:rsid w:val="001571E0"/>
    <w:rsid w:val="00161692"/>
    <w:rsid w:val="0016566F"/>
    <w:rsid w:val="00174C4E"/>
    <w:rsid w:val="00180B46"/>
    <w:rsid w:val="00187DB1"/>
    <w:rsid w:val="001926DF"/>
    <w:rsid w:val="00195D84"/>
    <w:rsid w:val="001A07BF"/>
    <w:rsid w:val="001B2E03"/>
    <w:rsid w:val="001C369B"/>
    <w:rsid w:val="001D5168"/>
    <w:rsid w:val="001E1ABC"/>
    <w:rsid w:val="001E78D8"/>
    <w:rsid w:val="001F4FC6"/>
    <w:rsid w:val="00201635"/>
    <w:rsid w:val="00211E1D"/>
    <w:rsid w:val="00222373"/>
    <w:rsid w:val="00234CC9"/>
    <w:rsid w:val="00236484"/>
    <w:rsid w:val="0023780A"/>
    <w:rsid w:val="0024250B"/>
    <w:rsid w:val="002469FD"/>
    <w:rsid w:val="00251ED0"/>
    <w:rsid w:val="0025506B"/>
    <w:rsid w:val="00257E6F"/>
    <w:rsid w:val="002812BC"/>
    <w:rsid w:val="00281E39"/>
    <w:rsid w:val="0028724A"/>
    <w:rsid w:val="00295B56"/>
    <w:rsid w:val="00297ECE"/>
    <w:rsid w:val="00297F2A"/>
    <w:rsid w:val="002B4187"/>
    <w:rsid w:val="002C45CB"/>
    <w:rsid w:val="002D303F"/>
    <w:rsid w:val="002D5F7A"/>
    <w:rsid w:val="002D7AF4"/>
    <w:rsid w:val="002E223C"/>
    <w:rsid w:val="002E76B1"/>
    <w:rsid w:val="002F6880"/>
    <w:rsid w:val="00300B68"/>
    <w:rsid w:val="00303DB2"/>
    <w:rsid w:val="0030455A"/>
    <w:rsid w:val="003065D0"/>
    <w:rsid w:val="00306B5A"/>
    <w:rsid w:val="00316254"/>
    <w:rsid w:val="003264FD"/>
    <w:rsid w:val="003311A0"/>
    <w:rsid w:val="00336349"/>
    <w:rsid w:val="003372F3"/>
    <w:rsid w:val="00341D03"/>
    <w:rsid w:val="00345471"/>
    <w:rsid w:val="0035371D"/>
    <w:rsid w:val="003608E2"/>
    <w:rsid w:val="00370B1B"/>
    <w:rsid w:val="00372B64"/>
    <w:rsid w:val="00375CC5"/>
    <w:rsid w:val="00380AF5"/>
    <w:rsid w:val="00382141"/>
    <w:rsid w:val="00393B36"/>
    <w:rsid w:val="00395BD0"/>
    <w:rsid w:val="00397505"/>
    <w:rsid w:val="003A5186"/>
    <w:rsid w:val="003A54D1"/>
    <w:rsid w:val="003A61D0"/>
    <w:rsid w:val="003B7AAB"/>
    <w:rsid w:val="003C1237"/>
    <w:rsid w:val="003C3C36"/>
    <w:rsid w:val="003C6199"/>
    <w:rsid w:val="003D1A23"/>
    <w:rsid w:val="003D2C80"/>
    <w:rsid w:val="003D4140"/>
    <w:rsid w:val="003E2D0A"/>
    <w:rsid w:val="003E4F1B"/>
    <w:rsid w:val="003E58CC"/>
    <w:rsid w:val="00402ADC"/>
    <w:rsid w:val="00411BC0"/>
    <w:rsid w:val="00412087"/>
    <w:rsid w:val="00422E90"/>
    <w:rsid w:val="00424A6F"/>
    <w:rsid w:val="00427A76"/>
    <w:rsid w:val="004361CE"/>
    <w:rsid w:val="004411C9"/>
    <w:rsid w:val="00442D61"/>
    <w:rsid w:val="00443F75"/>
    <w:rsid w:val="00457AB5"/>
    <w:rsid w:val="004670E1"/>
    <w:rsid w:val="00473047"/>
    <w:rsid w:val="004855DD"/>
    <w:rsid w:val="004857F7"/>
    <w:rsid w:val="004968EC"/>
    <w:rsid w:val="00497DC7"/>
    <w:rsid w:val="004A087D"/>
    <w:rsid w:val="004A3DBF"/>
    <w:rsid w:val="004B2297"/>
    <w:rsid w:val="004C6C91"/>
    <w:rsid w:val="004C7CB1"/>
    <w:rsid w:val="004D1896"/>
    <w:rsid w:val="004E3F41"/>
    <w:rsid w:val="004E70F5"/>
    <w:rsid w:val="004F0E35"/>
    <w:rsid w:val="00500863"/>
    <w:rsid w:val="00503460"/>
    <w:rsid w:val="005049D4"/>
    <w:rsid w:val="00504E03"/>
    <w:rsid w:val="00516FAE"/>
    <w:rsid w:val="00517B78"/>
    <w:rsid w:val="00523B00"/>
    <w:rsid w:val="005266E0"/>
    <w:rsid w:val="00526AAC"/>
    <w:rsid w:val="00532B63"/>
    <w:rsid w:val="00543630"/>
    <w:rsid w:val="005508E5"/>
    <w:rsid w:val="005573B3"/>
    <w:rsid w:val="005617E9"/>
    <w:rsid w:val="005703D3"/>
    <w:rsid w:val="00574B3F"/>
    <w:rsid w:val="005753EA"/>
    <w:rsid w:val="00576C57"/>
    <w:rsid w:val="00582E69"/>
    <w:rsid w:val="00590AC9"/>
    <w:rsid w:val="005934EB"/>
    <w:rsid w:val="005A05DD"/>
    <w:rsid w:val="005A1EE9"/>
    <w:rsid w:val="005A590E"/>
    <w:rsid w:val="005B21BC"/>
    <w:rsid w:val="005C37AC"/>
    <w:rsid w:val="005D1744"/>
    <w:rsid w:val="005D52CA"/>
    <w:rsid w:val="005D60E7"/>
    <w:rsid w:val="005E3D09"/>
    <w:rsid w:val="005E7823"/>
    <w:rsid w:val="005F44E2"/>
    <w:rsid w:val="005F4D06"/>
    <w:rsid w:val="005F677B"/>
    <w:rsid w:val="00610A4A"/>
    <w:rsid w:val="00614891"/>
    <w:rsid w:val="006310D3"/>
    <w:rsid w:val="00641CED"/>
    <w:rsid w:val="006433F5"/>
    <w:rsid w:val="00647140"/>
    <w:rsid w:val="0065117E"/>
    <w:rsid w:val="00655C40"/>
    <w:rsid w:val="006637E4"/>
    <w:rsid w:val="006652FE"/>
    <w:rsid w:val="006657B9"/>
    <w:rsid w:val="0067265E"/>
    <w:rsid w:val="00674614"/>
    <w:rsid w:val="00690FB0"/>
    <w:rsid w:val="00697555"/>
    <w:rsid w:val="00697DAE"/>
    <w:rsid w:val="006A5081"/>
    <w:rsid w:val="006B002F"/>
    <w:rsid w:val="006B1F4F"/>
    <w:rsid w:val="006B4E9A"/>
    <w:rsid w:val="006C54E2"/>
    <w:rsid w:val="006C683F"/>
    <w:rsid w:val="006D790F"/>
    <w:rsid w:val="006E0993"/>
    <w:rsid w:val="006E6FDD"/>
    <w:rsid w:val="006E730C"/>
    <w:rsid w:val="006F643A"/>
    <w:rsid w:val="00701316"/>
    <w:rsid w:val="0072145B"/>
    <w:rsid w:val="0072454D"/>
    <w:rsid w:val="00730154"/>
    <w:rsid w:val="0074111D"/>
    <w:rsid w:val="00751C47"/>
    <w:rsid w:val="00753DBD"/>
    <w:rsid w:val="00760F58"/>
    <w:rsid w:val="007622F0"/>
    <w:rsid w:val="00766DF9"/>
    <w:rsid w:val="00767A35"/>
    <w:rsid w:val="00770BE8"/>
    <w:rsid w:val="007711E1"/>
    <w:rsid w:val="00772972"/>
    <w:rsid w:val="007876E5"/>
    <w:rsid w:val="00791123"/>
    <w:rsid w:val="007A433C"/>
    <w:rsid w:val="007A6D52"/>
    <w:rsid w:val="007B3145"/>
    <w:rsid w:val="007B38B3"/>
    <w:rsid w:val="007B6F72"/>
    <w:rsid w:val="007C3569"/>
    <w:rsid w:val="007C736C"/>
    <w:rsid w:val="007D5E4C"/>
    <w:rsid w:val="007D62F0"/>
    <w:rsid w:val="007E35E3"/>
    <w:rsid w:val="007E68E8"/>
    <w:rsid w:val="00800F95"/>
    <w:rsid w:val="00803601"/>
    <w:rsid w:val="00816F32"/>
    <w:rsid w:val="008173D7"/>
    <w:rsid w:val="00825E54"/>
    <w:rsid w:val="0084343C"/>
    <w:rsid w:val="008531F8"/>
    <w:rsid w:val="008605A8"/>
    <w:rsid w:val="0086071B"/>
    <w:rsid w:val="00861FF4"/>
    <w:rsid w:val="00863C5D"/>
    <w:rsid w:val="00865946"/>
    <w:rsid w:val="008961EF"/>
    <w:rsid w:val="008B3665"/>
    <w:rsid w:val="008B6033"/>
    <w:rsid w:val="008C5CF9"/>
    <w:rsid w:val="008E602B"/>
    <w:rsid w:val="008F409E"/>
    <w:rsid w:val="00900A18"/>
    <w:rsid w:val="00902150"/>
    <w:rsid w:val="00904096"/>
    <w:rsid w:val="009046FB"/>
    <w:rsid w:val="0091652E"/>
    <w:rsid w:val="00927462"/>
    <w:rsid w:val="00936357"/>
    <w:rsid w:val="00941D01"/>
    <w:rsid w:val="00943595"/>
    <w:rsid w:val="00943E5D"/>
    <w:rsid w:val="009539D7"/>
    <w:rsid w:val="0097165C"/>
    <w:rsid w:val="00986A14"/>
    <w:rsid w:val="00986CA1"/>
    <w:rsid w:val="009934B6"/>
    <w:rsid w:val="009945FC"/>
    <w:rsid w:val="00995F05"/>
    <w:rsid w:val="009A0B59"/>
    <w:rsid w:val="009A380E"/>
    <w:rsid w:val="009A47B8"/>
    <w:rsid w:val="009A4FA8"/>
    <w:rsid w:val="009A5BB0"/>
    <w:rsid w:val="009A6C6E"/>
    <w:rsid w:val="009C3BFD"/>
    <w:rsid w:val="009C718C"/>
    <w:rsid w:val="009D20DA"/>
    <w:rsid w:val="009D3A1A"/>
    <w:rsid w:val="009D5711"/>
    <w:rsid w:val="009D5909"/>
    <w:rsid w:val="009E2B1C"/>
    <w:rsid w:val="009E532E"/>
    <w:rsid w:val="009F07A7"/>
    <w:rsid w:val="009F52ED"/>
    <w:rsid w:val="009F6E9B"/>
    <w:rsid w:val="009F7DE8"/>
    <w:rsid w:val="00A02F5C"/>
    <w:rsid w:val="00A052B9"/>
    <w:rsid w:val="00A11646"/>
    <w:rsid w:val="00A135FD"/>
    <w:rsid w:val="00A14489"/>
    <w:rsid w:val="00A23211"/>
    <w:rsid w:val="00A32B44"/>
    <w:rsid w:val="00A33665"/>
    <w:rsid w:val="00A40214"/>
    <w:rsid w:val="00A5480C"/>
    <w:rsid w:val="00A56477"/>
    <w:rsid w:val="00A67533"/>
    <w:rsid w:val="00A82ADE"/>
    <w:rsid w:val="00A8352E"/>
    <w:rsid w:val="00A920B0"/>
    <w:rsid w:val="00AB4513"/>
    <w:rsid w:val="00AC290F"/>
    <w:rsid w:val="00AC38B5"/>
    <w:rsid w:val="00AE1136"/>
    <w:rsid w:val="00AE15B9"/>
    <w:rsid w:val="00AE2490"/>
    <w:rsid w:val="00AF1577"/>
    <w:rsid w:val="00AF25A6"/>
    <w:rsid w:val="00AF6EE7"/>
    <w:rsid w:val="00B05DCF"/>
    <w:rsid w:val="00B06FDF"/>
    <w:rsid w:val="00B1088E"/>
    <w:rsid w:val="00B1273D"/>
    <w:rsid w:val="00B212FA"/>
    <w:rsid w:val="00B43F39"/>
    <w:rsid w:val="00B50A62"/>
    <w:rsid w:val="00B70091"/>
    <w:rsid w:val="00B72D3E"/>
    <w:rsid w:val="00B75D4C"/>
    <w:rsid w:val="00B76B4A"/>
    <w:rsid w:val="00B85F20"/>
    <w:rsid w:val="00B8627B"/>
    <w:rsid w:val="00B91E16"/>
    <w:rsid w:val="00B92898"/>
    <w:rsid w:val="00B93599"/>
    <w:rsid w:val="00BA3857"/>
    <w:rsid w:val="00BB6C19"/>
    <w:rsid w:val="00BC4CF5"/>
    <w:rsid w:val="00BD189E"/>
    <w:rsid w:val="00BD330E"/>
    <w:rsid w:val="00BD7C7A"/>
    <w:rsid w:val="00BE6DF4"/>
    <w:rsid w:val="00BF162B"/>
    <w:rsid w:val="00BF5474"/>
    <w:rsid w:val="00C00854"/>
    <w:rsid w:val="00C04BAE"/>
    <w:rsid w:val="00C1740B"/>
    <w:rsid w:val="00C202F1"/>
    <w:rsid w:val="00C25251"/>
    <w:rsid w:val="00C268A3"/>
    <w:rsid w:val="00C3021B"/>
    <w:rsid w:val="00C4540E"/>
    <w:rsid w:val="00C46756"/>
    <w:rsid w:val="00C47FB6"/>
    <w:rsid w:val="00C51441"/>
    <w:rsid w:val="00C519E1"/>
    <w:rsid w:val="00C51D0C"/>
    <w:rsid w:val="00C5742C"/>
    <w:rsid w:val="00C702AF"/>
    <w:rsid w:val="00C73554"/>
    <w:rsid w:val="00C7742E"/>
    <w:rsid w:val="00C84450"/>
    <w:rsid w:val="00CA3A5B"/>
    <w:rsid w:val="00CA6038"/>
    <w:rsid w:val="00CA65E9"/>
    <w:rsid w:val="00CB5180"/>
    <w:rsid w:val="00CD49BA"/>
    <w:rsid w:val="00CD5F26"/>
    <w:rsid w:val="00CE19D4"/>
    <w:rsid w:val="00CE6765"/>
    <w:rsid w:val="00CE69B6"/>
    <w:rsid w:val="00CF13B1"/>
    <w:rsid w:val="00CF21D5"/>
    <w:rsid w:val="00D040CC"/>
    <w:rsid w:val="00D0471D"/>
    <w:rsid w:val="00D050F4"/>
    <w:rsid w:val="00D06D8B"/>
    <w:rsid w:val="00D14AFE"/>
    <w:rsid w:val="00D15DED"/>
    <w:rsid w:val="00D204CB"/>
    <w:rsid w:val="00D20D11"/>
    <w:rsid w:val="00D24AB8"/>
    <w:rsid w:val="00D2518E"/>
    <w:rsid w:val="00D26178"/>
    <w:rsid w:val="00D40DE4"/>
    <w:rsid w:val="00D41571"/>
    <w:rsid w:val="00D46397"/>
    <w:rsid w:val="00D50E41"/>
    <w:rsid w:val="00D54641"/>
    <w:rsid w:val="00D55810"/>
    <w:rsid w:val="00D55E08"/>
    <w:rsid w:val="00D61591"/>
    <w:rsid w:val="00D626A1"/>
    <w:rsid w:val="00D7672C"/>
    <w:rsid w:val="00D86270"/>
    <w:rsid w:val="00D87419"/>
    <w:rsid w:val="00D94E0C"/>
    <w:rsid w:val="00DA4D67"/>
    <w:rsid w:val="00DA55F3"/>
    <w:rsid w:val="00DB02DE"/>
    <w:rsid w:val="00DC0CF0"/>
    <w:rsid w:val="00DC6397"/>
    <w:rsid w:val="00DC7066"/>
    <w:rsid w:val="00DE1020"/>
    <w:rsid w:val="00DE16A8"/>
    <w:rsid w:val="00DE2903"/>
    <w:rsid w:val="00DF57E5"/>
    <w:rsid w:val="00DF6C00"/>
    <w:rsid w:val="00E05754"/>
    <w:rsid w:val="00E16EB7"/>
    <w:rsid w:val="00E428CC"/>
    <w:rsid w:val="00E508BB"/>
    <w:rsid w:val="00E570D9"/>
    <w:rsid w:val="00E668D4"/>
    <w:rsid w:val="00E6725F"/>
    <w:rsid w:val="00E71480"/>
    <w:rsid w:val="00E71914"/>
    <w:rsid w:val="00E7329C"/>
    <w:rsid w:val="00E7384E"/>
    <w:rsid w:val="00E74E40"/>
    <w:rsid w:val="00E7779E"/>
    <w:rsid w:val="00E82937"/>
    <w:rsid w:val="00E82F45"/>
    <w:rsid w:val="00E87AA9"/>
    <w:rsid w:val="00E92FD1"/>
    <w:rsid w:val="00EB1F72"/>
    <w:rsid w:val="00EB5497"/>
    <w:rsid w:val="00EB6BB6"/>
    <w:rsid w:val="00EB741C"/>
    <w:rsid w:val="00ED0F13"/>
    <w:rsid w:val="00EE17F7"/>
    <w:rsid w:val="00EE1F0E"/>
    <w:rsid w:val="00EE5F56"/>
    <w:rsid w:val="00F02FC3"/>
    <w:rsid w:val="00F031BF"/>
    <w:rsid w:val="00F067FA"/>
    <w:rsid w:val="00F07594"/>
    <w:rsid w:val="00F110EE"/>
    <w:rsid w:val="00F1691A"/>
    <w:rsid w:val="00F22390"/>
    <w:rsid w:val="00F23767"/>
    <w:rsid w:val="00F23FA9"/>
    <w:rsid w:val="00F267C3"/>
    <w:rsid w:val="00F27760"/>
    <w:rsid w:val="00F31E40"/>
    <w:rsid w:val="00F46673"/>
    <w:rsid w:val="00F4680D"/>
    <w:rsid w:val="00F5487D"/>
    <w:rsid w:val="00F73FD6"/>
    <w:rsid w:val="00F77B47"/>
    <w:rsid w:val="00F80990"/>
    <w:rsid w:val="00F90458"/>
    <w:rsid w:val="00F91C21"/>
    <w:rsid w:val="00F9521A"/>
    <w:rsid w:val="00F96E95"/>
    <w:rsid w:val="00F97CE0"/>
    <w:rsid w:val="00F97E6E"/>
    <w:rsid w:val="00F97F61"/>
    <w:rsid w:val="00FA55BD"/>
    <w:rsid w:val="00FB0C12"/>
    <w:rsid w:val="00FB11B9"/>
    <w:rsid w:val="00FB61AD"/>
    <w:rsid w:val="00FC10B3"/>
    <w:rsid w:val="00FC490C"/>
    <w:rsid w:val="00FC5775"/>
    <w:rsid w:val="00FC5F13"/>
    <w:rsid w:val="00FE06A5"/>
    <w:rsid w:val="00FE30D4"/>
    <w:rsid w:val="00FE5758"/>
    <w:rsid w:val="00FF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FEA1"/>
  <w15:chartTrackingRefBased/>
  <w15:docId w15:val="{F635EF89-B562-4E1C-9EB7-F4727688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Heading">
    <w:name w:val="Resume Heading"/>
    <w:basedOn w:val="Normal"/>
    <w:link w:val="ResumeHeadingChar"/>
    <w:qFormat/>
    <w:rsid w:val="004670E1"/>
    <w:pPr>
      <w:pBdr>
        <w:bottom w:val="single" w:sz="4" w:space="1" w:color="auto"/>
      </w:pBdr>
      <w:spacing w:after="0" w:line="240" w:lineRule="auto"/>
    </w:pPr>
    <w:rPr>
      <w:rFonts w:cstheme="minorHAnsi"/>
      <w:b/>
      <w:bCs/>
      <w:sz w:val="20"/>
      <w:szCs w:val="20"/>
    </w:rPr>
  </w:style>
  <w:style w:type="character" w:customStyle="1" w:styleId="ResumeHeadingChar">
    <w:name w:val="Resume Heading Char"/>
    <w:basedOn w:val="DefaultParagraphFont"/>
    <w:link w:val="ResumeHeading"/>
    <w:rsid w:val="004670E1"/>
    <w:rPr>
      <w:rFonts w:cstheme="minorHAnsi"/>
      <w:b/>
      <w:bCs/>
      <w:sz w:val="20"/>
      <w:szCs w:val="20"/>
    </w:rPr>
  </w:style>
  <w:style w:type="character" w:customStyle="1" w:styleId="smart-narratives-conditional-blot">
    <w:name w:val="smart-narratives-conditional-blot"/>
    <w:basedOn w:val="DefaultParagraphFont"/>
    <w:rsid w:val="00E7329C"/>
  </w:style>
  <w:style w:type="character" w:customStyle="1" w:styleId="smart-narratives-blot">
    <w:name w:val="smart-narratives-blot"/>
    <w:basedOn w:val="DefaultParagraphFont"/>
    <w:rsid w:val="00E7329C"/>
  </w:style>
  <w:style w:type="paragraph" w:styleId="Caption">
    <w:name w:val="caption"/>
    <w:basedOn w:val="Normal"/>
    <w:next w:val="Normal"/>
    <w:uiPriority w:val="35"/>
    <w:unhideWhenUsed/>
    <w:qFormat/>
    <w:rsid w:val="00F91C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7AA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0B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B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ode/lqrissadias/sales-data-exploratory-data-analysi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kaggle.com/code/amirmotefaker/sales-product-analysis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datasets/knightbearr/sales-product-data?select=Sales_September_2019.csv" TargetMode="Externa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AD59E-0771-4642-AAB8-61AD30A4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3</TotalTime>
  <Pages>4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noluwa Olutola</dc:creator>
  <cp:keywords/>
  <dc:description/>
  <cp:lastModifiedBy>Adunoluwa Olutola</cp:lastModifiedBy>
  <cp:revision>18</cp:revision>
  <cp:lastPrinted>2023-02-23T21:23:00Z</cp:lastPrinted>
  <dcterms:created xsi:type="dcterms:W3CDTF">2023-02-23T21:06:00Z</dcterms:created>
  <dcterms:modified xsi:type="dcterms:W3CDTF">2023-03-16T14:54:00Z</dcterms:modified>
</cp:coreProperties>
</file>